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44BC" w:rsidRPr="005276DD" w:rsidRDefault="005276DD" w:rsidP="005276DD">
      <w:pPr>
        <w:pStyle w:val="Balk1"/>
        <w:jc w:val="center"/>
        <w:rPr>
          <w:rFonts w:ascii="Times New Roman" w:hAnsi="Times New Roman" w:cs="Times New Roman"/>
          <w:b/>
          <w:color w:val="auto"/>
        </w:rPr>
      </w:pPr>
      <w:bookmarkStart w:id="0" w:name="eğitim-öğretim-yili-etkinlik-öneri-formu"/>
      <w:bookmarkStart w:id="1" w:name="_GoBack"/>
      <w:bookmarkEnd w:id="1"/>
      <w:r w:rsidRPr="005276DD">
        <w:rPr>
          <w:rFonts w:ascii="Times New Roman" w:hAnsi="Times New Roman" w:cs="Times New Roman"/>
          <w:b/>
          <w:color w:val="auto"/>
        </w:rPr>
        <w:t>ETKİNLİK ÖNERİ FORMU</w:t>
      </w:r>
    </w:p>
    <w:p w:rsidR="00EA44BC" w:rsidRPr="005276DD" w:rsidRDefault="005276DD">
      <w:pPr>
        <w:pStyle w:val="FirstParagraph"/>
        <w:rPr>
          <w:rFonts w:ascii="Times New Roman" w:hAnsi="Times New Roman" w:cs="Times New Roman"/>
        </w:rPr>
      </w:pPr>
      <w:proofErr w:type="spellStart"/>
      <w:r w:rsidRPr="005276DD">
        <w:rPr>
          <w:rFonts w:ascii="Times New Roman" w:hAnsi="Times New Roman" w:cs="Times New Roman"/>
          <w:b/>
          <w:bCs/>
        </w:rPr>
        <w:t>Anabilim</w:t>
      </w:r>
      <w:proofErr w:type="spellEnd"/>
      <w:r w:rsidRPr="005276DD">
        <w:rPr>
          <w:rFonts w:ascii="Times New Roman" w:hAnsi="Times New Roman" w:cs="Times New Roman"/>
          <w:b/>
          <w:bCs/>
        </w:rPr>
        <w:t xml:space="preserve"> </w:t>
      </w:r>
      <w:proofErr w:type="spellStart"/>
      <w:proofErr w:type="gramStart"/>
      <w:r w:rsidRPr="005276DD">
        <w:rPr>
          <w:rFonts w:ascii="Times New Roman" w:hAnsi="Times New Roman" w:cs="Times New Roman"/>
          <w:b/>
          <w:bCs/>
        </w:rPr>
        <w:t>Dalı</w:t>
      </w:r>
      <w:proofErr w:type="spellEnd"/>
      <w:r w:rsidRPr="005276DD">
        <w:rPr>
          <w:rFonts w:ascii="Times New Roman" w:hAnsi="Times New Roman" w:cs="Times New Roman"/>
          <w:b/>
          <w:bCs/>
        </w:rPr>
        <w:t xml:space="preserve"> :</w:t>
      </w:r>
      <w:proofErr w:type="gramEnd"/>
      <w:r w:rsidRPr="005276DD">
        <w:rPr>
          <w:rFonts w:ascii="Times New Roman" w:hAnsi="Times New Roman" w:cs="Times New Roman"/>
        </w:rPr>
        <w:t xml:space="preserve"> </w:t>
      </w:r>
      <w:r w:rsidRPr="005276DD">
        <w:rPr>
          <w:rFonts w:ascii="Times New Roman" w:hAnsi="Times New Roman" w:cs="Times New Roman"/>
        </w:rPr>
        <w:t>…………………………………………………………</w:t>
      </w:r>
    </w:p>
    <w:p w:rsidR="00EA44BC" w:rsidRPr="005276DD" w:rsidRDefault="005276DD">
      <w:pPr>
        <w:pStyle w:val="Balk2"/>
        <w:rPr>
          <w:rFonts w:ascii="Times New Roman" w:hAnsi="Times New Roman" w:cs="Times New Roman"/>
          <w:b/>
          <w:color w:val="auto"/>
        </w:rPr>
      </w:pPr>
      <w:bookmarkStart w:id="2" w:name="etkinliğin-adı"/>
      <w:r w:rsidRPr="005276DD">
        <w:rPr>
          <w:rFonts w:ascii="Times New Roman" w:hAnsi="Times New Roman" w:cs="Times New Roman"/>
          <w:b/>
          <w:color w:val="auto"/>
        </w:rPr>
        <w:t>1. Etkinliğin Adı</w:t>
      </w:r>
    </w:p>
    <w:p w:rsidR="00EA44BC" w:rsidRPr="005276DD" w:rsidRDefault="005276DD">
      <w:pPr>
        <w:pStyle w:val="FirstParagraph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EA44BC" w:rsidRPr="005276DD" w:rsidRDefault="005276DD">
      <w:pPr>
        <w:pStyle w:val="Balk2"/>
        <w:rPr>
          <w:rFonts w:ascii="Times New Roman" w:hAnsi="Times New Roman" w:cs="Times New Roman"/>
          <w:b/>
          <w:color w:val="auto"/>
        </w:rPr>
      </w:pPr>
      <w:bookmarkStart w:id="3" w:name="etkinliğin-türü"/>
      <w:bookmarkEnd w:id="2"/>
      <w:r w:rsidRPr="005276DD">
        <w:rPr>
          <w:rFonts w:ascii="Times New Roman" w:hAnsi="Times New Roman" w:cs="Times New Roman"/>
          <w:b/>
          <w:color w:val="auto"/>
        </w:rPr>
        <w:t>2. Etkinliğin Türü</w:t>
      </w:r>
    </w:p>
    <w:p w:rsidR="00EA44BC" w:rsidRPr="005276DD" w:rsidRDefault="005276DD">
      <w:pPr>
        <w:pStyle w:val="FirstParagraph"/>
        <w:rPr>
          <w:rFonts w:ascii="Times New Roman" w:hAnsi="Times New Roman" w:cs="Times New Roman"/>
        </w:rPr>
      </w:pP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Konferans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Panel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Söyleşi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Seminer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Çalıştay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Teknik Gezi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Kariyer Etkinliği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Öğrenci Etkinliği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Diğer: ………………………………….</w:t>
      </w:r>
    </w:p>
    <w:p w:rsidR="00EA44BC" w:rsidRPr="005276DD" w:rsidRDefault="005276DD">
      <w:pPr>
        <w:pStyle w:val="Balk2"/>
        <w:rPr>
          <w:rFonts w:ascii="Times New Roman" w:hAnsi="Times New Roman" w:cs="Times New Roman"/>
          <w:b/>
          <w:color w:val="auto"/>
        </w:rPr>
      </w:pPr>
      <w:bookmarkStart w:id="4" w:name="etkinliğin-amacı"/>
      <w:bookmarkEnd w:id="3"/>
      <w:r w:rsidRPr="005276DD">
        <w:rPr>
          <w:rFonts w:ascii="Times New Roman" w:hAnsi="Times New Roman" w:cs="Times New Roman"/>
          <w:b/>
          <w:color w:val="auto"/>
        </w:rPr>
        <w:t>3. Etkinliğin Amacı</w:t>
      </w:r>
    </w:p>
    <w:p w:rsidR="00EA44BC" w:rsidRPr="005276DD" w:rsidRDefault="005276DD">
      <w:pPr>
        <w:pStyle w:val="FirstParagraph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EA44BC" w:rsidRPr="005276DD" w:rsidRDefault="005276DD">
      <w:pPr>
        <w:pStyle w:val="GvdeMetni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EA44BC" w:rsidRPr="005276DD" w:rsidRDefault="005276DD">
      <w:pPr>
        <w:pStyle w:val="Balk2"/>
        <w:rPr>
          <w:rFonts w:ascii="Times New Roman" w:hAnsi="Times New Roman" w:cs="Times New Roman"/>
          <w:b/>
          <w:color w:val="auto"/>
        </w:rPr>
      </w:pPr>
      <w:bookmarkStart w:id="5" w:name="etkinliğin-kapsamı-ve-içeriği"/>
      <w:bookmarkEnd w:id="4"/>
      <w:r w:rsidRPr="005276DD">
        <w:rPr>
          <w:rFonts w:ascii="Times New Roman" w:hAnsi="Times New Roman" w:cs="Times New Roman"/>
          <w:b/>
          <w:color w:val="auto"/>
        </w:rPr>
        <w:t>4. Etkinliğin Kapsamı ve İçeriği</w:t>
      </w:r>
    </w:p>
    <w:p w:rsidR="00EA44BC" w:rsidRPr="005276DD" w:rsidRDefault="005276DD">
      <w:pPr>
        <w:pStyle w:val="FirstParagraph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EA44BC" w:rsidRPr="005276DD" w:rsidRDefault="005276DD">
      <w:pPr>
        <w:pStyle w:val="GvdeMetni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EA44BC" w:rsidRPr="005276DD" w:rsidRDefault="005276DD">
      <w:pPr>
        <w:pStyle w:val="Balk2"/>
        <w:rPr>
          <w:rFonts w:ascii="Times New Roman" w:hAnsi="Times New Roman" w:cs="Times New Roman"/>
          <w:b/>
          <w:color w:val="auto"/>
        </w:rPr>
      </w:pPr>
      <w:bookmarkStart w:id="6" w:name="hedef-kitle"/>
      <w:bookmarkEnd w:id="5"/>
      <w:r w:rsidRPr="005276DD">
        <w:rPr>
          <w:rFonts w:ascii="Times New Roman" w:hAnsi="Times New Roman" w:cs="Times New Roman"/>
          <w:b/>
          <w:color w:val="auto"/>
        </w:rPr>
        <w:t>5. Hedef Kitle</w:t>
      </w:r>
    </w:p>
    <w:p w:rsidR="00EA44BC" w:rsidRPr="005276DD" w:rsidRDefault="005276DD">
      <w:pPr>
        <w:pStyle w:val="FirstParagraph"/>
        <w:rPr>
          <w:rFonts w:ascii="Times New Roman" w:hAnsi="Times New Roman" w:cs="Times New Roman"/>
        </w:rPr>
      </w:pP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Lisans Öğrencileri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Lisan</w:t>
      </w:r>
      <w:r w:rsidRPr="005276DD">
        <w:rPr>
          <w:rFonts w:ascii="Times New Roman" w:hAnsi="Times New Roman" w:cs="Times New Roman"/>
        </w:rPr>
        <w:t>süstü Öğrencileri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Akademik Personel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İdari Personel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Dış Paydaşlar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Genel Katılıma Açık</w:t>
      </w:r>
    </w:p>
    <w:p w:rsidR="00EA44BC" w:rsidRPr="005276DD" w:rsidRDefault="005276DD">
      <w:pPr>
        <w:pStyle w:val="Balk2"/>
        <w:rPr>
          <w:rFonts w:ascii="Times New Roman" w:hAnsi="Times New Roman" w:cs="Times New Roman"/>
          <w:b/>
          <w:color w:val="auto"/>
        </w:rPr>
      </w:pPr>
      <w:bookmarkStart w:id="7" w:name="önerilen-tarih-dönem"/>
      <w:bookmarkEnd w:id="6"/>
      <w:r w:rsidRPr="005276DD">
        <w:rPr>
          <w:rFonts w:ascii="Times New Roman" w:hAnsi="Times New Roman" w:cs="Times New Roman"/>
          <w:b/>
          <w:color w:val="auto"/>
        </w:rPr>
        <w:t>6. Önerilen Tarih / Dönem</w:t>
      </w:r>
    </w:p>
    <w:p w:rsidR="00EA44BC" w:rsidRPr="005276DD" w:rsidRDefault="005276DD">
      <w:pPr>
        <w:pStyle w:val="FirstParagraph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EA44BC" w:rsidRPr="005276DD" w:rsidRDefault="005276DD">
      <w:pPr>
        <w:pStyle w:val="Balk2"/>
        <w:rPr>
          <w:rFonts w:ascii="Times New Roman" w:hAnsi="Times New Roman" w:cs="Times New Roman"/>
          <w:b/>
          <w:color w:val="auto"/>
        </w:rPr>
      </w:pPr>
      <w:bookmarkStart w:id="8" w:name="önerilen-konuşmacılar-kurumlar"/>
      <w:bookmarkEnd w:id="7"/>
      <w:r w:rsidRPr="005276DD">
        <w:rPr>
          <w:rFonts w:ascii="Times New Roman" w:hAnsi="Times New Roman" w:cs="Times New Roman"/>
          <w:b/>
          <w:color w:val="auto"/>
        </w:rPr>
        <w:lastRenderedPageBreak/>
        <w:t>7. Önerilen Konuşmacı(lar) / Kurum(lar)</w:t>
      </w:r>
    </w:p>
    <w:p w:rsidR="00EA44BC" w:rsidRPr="005276DD" w:rsidRDefault="005276DD">
      <w:pPr>
        <w:pStyle w:val="FirstParagraph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EA44BC" w:rsidRPr="005276DD" w:rsidRDefault="005276DD">
      <w:pPr>
        <w:pStyle w:val="GvdeMetni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EA44BC" w:rsidRPr="005276DD" w:rsidRDefault="005276DD">
      <w:pPr>
        <w:pStyle w:val="Balk2"/>
        <w:rPr>
          <w:rFonts w:ascii="Times New Roman" w:hAnsi="Times New Roman" w:cs="Times New Roman"/>
          <w:b/>
          <w:color w:val="auto"/>
        </w:rPr>
      </w:pPr>
      <w:bookmarkStart w:id="9" w:name="X0990fa43e5068e5cc5f29d226cbc5c4bc70181b"/>
      <w:bookmarkEnd w:id="8"/>
      <w:r w:rsidRPr="005276DD">
        <w:rPr>
          <w:rFonts w:ascii="Times New Roman" w:hAnsi="Times New Roman" w:cs="Times New Roman"/>
          <w:b/>
          <w:color w:val="auto"/>
        </w:rPr>
        <w:t>8. İş Birl</w:t>
      </w:r>
      <w:r w:rsidRPr="005276DD">
        <w:rPr>
          <w:rFonts w:ascii="Times New Roman" w:hAnsi="Times New Roman" w:cs="Times New Roman"/>
          <w:b/>
          <w:color w:val="auto"/>
        </w:rPr>
        <w:t>iği Yapılması Planlanan Paydaşlar (Varsa)</w:t>
      </w:r>
    </w:p>
    <w:p w:rsidR="00EA44BC" w:rsidRPr="005276DD" w:rsidRDefault="005276DD">
      <w:pPr>
        <w:pStyle w:val="FirstParagraph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EA44BC" w:rsidRPr="005276DD" w:rsidRDefault="005276DD">
      <w:pPr>
        <w:pStyle w:val="GvdeMetni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EA44BC" w:rsidRPr="005276DD" w:rsidRDefault="005276DD">
      <w:pPr>
        <w:pStyle w:val="Balk2"/>
        <w:rPr>
          <w:rFonts w:ascii="Times New Roman" w:hAnsi="Times New Roman" w:cs="Times New Roman"/>
          <w:b/>
          <w:color w:val="auto"/>
        </w:rPr>
      </w:pPr>
      <w:bookmarkStart w:id="10" w:name="etkinliğin-bölüme-ve-öğrencilere-katkısı"/>
      <w:bookmarkEnd w:id="9"/>
      <w:r w:rsidRPr="005276DD">
        <w:rPr>
          <w:rFonts w:ascii="Times New Roman" w:hAnsi="Times New Roman" w:cs="Times New Roman"/>
          <w:b/>
          <w:color w:val="auto"/>
        </w:rPr>
        <w:t>9. Etkinliğin Bölüme ve Öğrencilere Katkısı</w:t>
      </w:r>
    </w:p>
    <w:p w:rsidR="00EA44BC" w:rsidRPr="005276DD" w:rsidRDefault="005276DD">
      <w:pPr>
        <w:pStyle w:val="FirstParagraph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EA44BC" w:rsidRPr="005276DD" w:rsidRDefault="005276DD">
      <w:pPr>
        <w:pStyle w:val="GvdeMetni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EA44BC" w:rsidRPr="005276DD" w:rsidRDefault="005276DD">
      <w:pPr>
        <w:pStyle w:val="Balk2"/>
        <w:rPr>
          <w:rFonts w:ascii="Times New Roman" w:hAnsi="Times New Roman" w:cs="Times New Roman"/>
          <w:b/>
          <w:color w:val="auto"/>
        </w:rPr>
      </w:pPr>
      <w:bookmarkStart w:id="11" w:name="tahmini-ihtiyaçlar"/>
      <w:bookmarkEnd w:id="10"/>
      <w:r w:rsidRPr="005276DD">
        <w:rPr>
          <w:rFonts w:ascii="Times New Roman" w:hAnsi="Times New Roman" w:cs="Times New Roman"/>
          <w:b/>
          <w:color w:val="auto"/>
        </w:rPr>
        <w:t>10. Tahmini İhtiyaçlar</w:t>
      </w:r>
    </w:p>
    <w:p w:rsidR="00EA44BC" w:rsidRPr="005276DD" w:rsidRDefault="005276DD">
      <w:pPr>
        <w:pStyle w:val="FirstParagraph"/>
        <w:rPr>
          <w:rFonts w:ascii="Times New Roman" w:hAnsi="Times New Roman" w:cs="Times New Roman"/>
        </w:rPr>
      </w:pP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Konferans Salonu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Derslik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</w:t>
      </w:r>
      <w:r w:rsidRPr="005276DD">
        <w:rPr>
          <w:rFonts w:ascii="Times New Roman" w:hAnsi="Times New Roman" w:cs="Times New Roman"/>
        </w:rPr>
        <w:t>Çevrim İçi Platform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Ulaşım Desteği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Konaklama Desteği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İkram</w:t>
      </w:r>
      <w:r w:rsidRPr="005276DD">
        <w:rPr>
          <w:rFonts w:ascii="Times New Roman" w:hAnsi="Times New Roman" w:cs="Times New Roman"/>
        </w:rPr>
        <w:br/>
      </w:r>
      <w:r w:rsidRPr="005276DD">
        <w:rPr>
          <w:rFonts w:ascii="Segoe UI Symbol" w:hAnsi="Segoe UI Symbol" w:cs="Segoe UI Symbol"/>
        </w:rPr>
        <w:t>☐</w:t>
      </w:r>
      <w:r w:rsidRPr="005276DD">
        <w:rPr>
          <w:rFonts w:ascii="Times New Roman" w:hAnsi="Times New Roman" w:cs="Times New Roman"/>
        </w:rPr>
        <w:t xml:space="preserve"> Diğer: ………………………………….</w:t>
      </w:r>
    </w:p>
    <w:p w:rsidR="00EA44BC" w:rsidRPr="005276DD" w:rsidRDefault="005276DD">
      <w:pPr>
        <w:pStyle w:val="Balk2"/>
        <w:rPr>
          <w:rFonts w:ascii="Times New Roman" w:hAnsi="Times New Roman" w:cs="Times New Roman"/>
          <w:b/>
          <w:color w:val="auto"/>
        </w:rPr>
      </w:pPr>
      <w:bookmarkStart w:id="12" w:name="etkinlikten-sorumlu-öğretim-elemanı"/>
      <w:bookmarkEnd w:id="11"/>
      <w:r w:rsidRPr="005276DD">
        <w:rPr>
          <w:rFonts w:ascii="Times New Roman" w:hAnsi="Times New Roman" w:cs="Times New Roman"/>
          <w:b/>
          <w:color w:val="auto"/>
        </w:rPr>
        <w:t>11. Etkinlikten Sorumlu Öğretim Elemanı</w:t>
      </w:r>
    </w:p>
    <w:p w:rsidR="00EA44BC" w:rsidRPr="005276DD" w:rsidRDefault="005276DD">
      <w:pPr>
        <w:pStyle w:val="FirstParagraph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EA44BC" w:rsidRPr="005276DD" w:rsidRDefault="005276DD">
      <w:pPr>
        <w:pStyle w:val="GvdeMetni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  <w:b/>
          <w:bCs/>
        </w:rPr>
        <w:t>Tarih:</w:t>
      </w:r>
      <w:r w:rsidRPr="005276DD">
        <w:rPr>
          <w:rFonts w:ascii="Times New Roman" w:hAnsi="Times New Roman" w:cs="Times New Roman"/>
        </w:rPr>
        <w:t xml:space="preserve"> </w:t>
      </w:r>
      <w:proofErr w:type="gramStart"/>
      <w:r w:rsidRPr="005276DD">
        <w:rPr>
          <w:rFonts w:ascii="Times New Roman" w:hAnsi="Times New Roman" w:cs="Times New Roman"/>
        </w:rPr>
        <w:t>…..</w:t>
      </w:r>
      <w:proofErr w:type="gramEnd"/>
      <w:r w:rsidRPr="005276DD">
        <w:rPr>
          <w:rFonts w:ascii="Times New Roman" w:hAnsi="Times New Roman" w:cs="Times New Roman"/>
        </w:rPr>
        <w:t xml:space="preserve"> / ….. / 2026</w:t>
      </w:r>
    </w:p>
    <w:p w:rsidR="00EA44BC" w:rsidRPr="005276DD" w:rsidRDefault="005276DD">
      <w:pPr>
        <w:pStyle w:val="GvdeMetni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  <w:b/>
          <w:bCs/>
        </w:rPr>
        <w:t>Ad Soyad:</w:t>
      </w:r>
      <w:r w:rsidRPr="005276DD">
        <w:rPr>
          <w:rFonts w:ascii="Times New Roman" w:hAnsi="Times New Roman" w:cs="Times New Roman"/>
        </w:rPr>
        <w:t xml:space="preserve"> …………………………………………</w:t>
      </w:r>
      <w:proofErr w:type="gramStart"/>
      <w:r w:rsidRPr="005276DD">
        <w:rPr>
          <w:rFonts w:ascii="Times New Roman" w:hAnsi="Times New Roman" w:cs="Times New Roman"/>
        </w:rPr>
        <w:t>…..</w:t>
      </w:r>
      <w:proofErr w:type="gramEnd"/>
    </w:p>
    <w:p w:rsidR="00EA44BC" w:rsidRPr="005276DD" w:rsidRDefault="005276DD">
      <w:pPr>
        <w:pStyle w:val="GvdeMetni"/>
        <w:rPr>
          <w:rFonts w:ascii="Times New Roman" w:hAnsi="Times New Roman" w:cs="Times New Roman"/>
        </w:rPr>
      </w:pPr>
      <w:r w:rsidRPr="005276DD">
        <w:rPr>
          <w:rFonts w:ascii="Times New Roman" w:hAnsi="Times New Roman" w:cs="Times New Roman"/>
          <w:b/>
          <w:bCs/>
        </w:rPr>
        <w:t>İmza:</w:t>
      </w:r>
      <w:r w:rsidRPr="005276DD">
        <w:rPr>
          <w:rFonts w:ascii="Times New Roman" w:hAnsi="Times New Roman" w:cs="Times New Roman"/>
        </w:rPr>
        <w:t xml:space="preserve"> ……………………………………………………</w:t>
      </w:r>
      <w:bookmarkEnd w:id="0"/>
      <w:bookmarkEnd w:id="12"/>
    </w:p>
    <w:sectPr w:rsidR="00EA44BC" w:rsidRPr="005276DD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E7EB9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A44BC"/>
    <w:rsid w:val="005276DD"/>
    <w:rsid w:val="00EA4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CA28D2"/>
  <w15:docId w15:val="{F95D2D21-E7F5-40CC-95E1-785B378EE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1</Words>
  <Characters>1037</Characters>
  <Application>Microsoft Office Word</Application>
  <DocSecurity>0</DocSecurity>
  <Lines>8</Lines>
  <Paragraphs>2</Paragraphs>
  <ScaleCrop>false</ScaleCrop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ĞUR BELEN</cp:lastModifiedBy>
  <cp:revision>2</cp:revision>
  <dcterms:created xsi:type="dcterms:W3CDTF">2026-06-02T10:45:00Z</dcterms:created>
  <dcterms:modified xsi:type="dcterms:W3CDTF">2026-06-02T10:47:00Z</dcterms:modified>
</cp:coreProperties>
</file>